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17FA" w:rsidRPr="0029355D" w:rsidRDefault="00CE6029" w:rsidP="0029355D">
      <w:pPr>
        <w:jc w:val="center"/>
        <w:rPr>
          <w:b/>
          <w:sz w:val="40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50pt;margin-top:.35pt;width:168pt;height:59.25pt;z-index:251659264;mso-position-horizontal-relative:text;mso-position-vertical-relative:text;mso-width-relative:page;mso-height-relative:page">
            <v:imagedata r:id="rId5" o:title="crop-krause-logo"/>
            <w10:wrap type="topAndBottom"/>
          </v:shape>
        </w:pict>
      </w:r>
      <w:r w:rsidR="001D215C" w:rsidRPr="0029355D">
        <w:rPr>
          <w:b/>
          <w:sz w:val="40"/>
        </w:rPr>
        <w:t>Alternative Break Application 2018-19</w:t>
      </w:r>
    </w:p>
    <w:p w:rsidR="001D215C" w:rsidRDefault="001D215C" w:rsidP="001D215C">
      <w:pPr>
        <w:jc w:val="center"/>
      </w:pPr>
      <w:r>
        <w:t xml:space="preserve">Return applications to the Krause Center (Richardson 201). Applications are due </w:t>
      </w:r>
      <w:r w:rsidRPr="0029355D">
        <w:rPr>
          <w:b/>
        </w:rPr>
        <w:t xml:space="preserve">Sunday, </w:t>
      </w:r>
      <w:r w:rsidR="00CE6029">
        <w:rPr>
          <w:b/>
        </w:rPr>
        <w:t xml:space="preserve">February </w:t>
      </w:r>
      <w:proofErr w:type="gramStart"/>
      <w:r w:rsidR="00CE6029">
        <w:rPr>
          <w:b/>
        </w:rPr>
        <w:t>10</w:t>
      </w:r>
      <w:r w:rsidR="00CE6029" w:rsidRPr="00CE6029">
        <w:rPr>
          <w:b/>
          <w:vertAlign w:val="superscript"/>
        </w:rPr>
        <w:t>th</w:t>
      </w:r>
      <w:r w:rsidR="00CE6029">
        <w:rPr>
          <w:b/>
        </w:rPr>
        <w:t xml:space="preserve"> </w:t>
      </w:r>
      <w:r w:rsidRPr="0029355D">
        <w:rPr>
          <w:b/>
        </w:rPr>
        <w:t xml:space="preserve"> </w:t>
      </w:r>
      <w:r>
        <w:t>at</w:t>
      </w:r>
      <w:proofErr w:type="gramEnd"/>
      <w:r>
        <w:t xml:space="preserve"> </w:t>
      </w:r>
      <w:r w:rsidRPr="0029355D">
        <w:rPr>
          <w:b/>
        </w:rPr>
        <w:t>1700</w:t>
      </w:r>
      <w:r>
        <w:t xml:space="preserve"> (5</w:t>
      </w:r>
      <w:r w:rsidR="0029355D">
        <w:t xml:space="preserve"> </w:t>
      </w:r>
      <w:r>
        <w:t>p</w:t>
      </w:r>
      <w:r w:rsidR="0029355D">
        <w:t>m</w:t>
      </w:r>
      <w:r>
        <w:t xml:space="preserve">). Selected participants </w:t>
      </w:r>
      <w:proofErr w:type="gramStart"/>
      <w:r>
        <w:t>will be notified</w:t>
      </w:r>
      <w:proofErr w:type="gramEnd"/>
      <w:r>
        <w:t xml:space="preserve"> via email NLT </w:t>
      </w:r>
      <w:proofErr w:type="spellStart"/>
      <w:r w:rsidR="00CE6029">
        <w:rPr>
          <w:b/>
        </w:rPr>
        <w:t>Feburary</w:t>
      </w:r>
      <w:proofErr w:type="spellEnd"/>
      <w:r w:rsidR="00CE6029">
        <w:rPr>
          <w:b/>
        </w:rPr>
        <w:t xml:space="preserve"> 17</w:t>
      </w:r>
      <w:r w:rsidR="00CE6029" w:rsidRPr="00CE6029">
        <w:rPr>
          <w:b/>
          <w:vertAlign w:val="superscript"/>
        </w:rPr>
        <w:t>th</w:t>
      </w:r>
      <w:r>
        <w:t xml:space="preserve">. </w:t>
      </w:r>
    </w:p>
    <w:p w:rsidR="000F182F" w:rsidRPr="000F182F" w:rsidRDefault="000F182F" w:rsidP="001D215C">
      <w:pPr>
        <w:rPr>
          <w:b/>
          <w:sz w:val="8"/>
        </w:rPr>
      </w:pPr>
    </w:p>
    <w:p w:rsidR="001D215C" w:rsidRDefault="001D215C" w:rsidP="001D215C">
      <w:r w:rsidRPr="0029355D">
        <w:rPr>
          <w:b/>
        </w:rPr>
        <w:t>Full Name</w:t>
      </w:r>
      <w:proofErr w:type="gramStart"/>
      <w:r>
        <w:t>:_</w:t>
      </w:r>
      <w:proofErr w:type="gramEnd"/>
      <w:r>
        <w:t>________________________________________________________</w:t>
      </w:r>
    </w:p>
    <w:p w:rsidR="001D215C" w:rsidRPr="0029355D" w:rsidRDefault="0029355D" w:rsidP="0029355D">
      <w:pPr>
        <w:rPr>
          <w:i/>
        </w:rPr>
      </w:pPr>
      <w:r>
        <w:rPr>
          <w:i/>
        </w:rPr>
        <w:t xml:space="preserve">                                      </w:t>
      </w:r>
      <w:r w:rsidR="001D215C" w:rsidRPr="0029355D">
        <w:rPr>
          <w:i/>
        </w:rPr>
        <w:t>As it appears on your passport/driver’s license</w:t>
      </w:r>
    </w:p>
    <w:p w:rsidR="000F182F" w:rsidRPr="000F182F" w:rsidRDefault="000F182F" w:rsidP="001D215C">
      <w:pPr>
        <w:rPr>
          <w:b/>
          <w:sz w:val="8"/>
        </w:rPr>
      </w:pPr>
    </w:p>
    <w:p w:rsidR="000F182F" w:rsidRDefault="001D215C" w:rsidP="000F182F">
      <w:pPr>
        <w:jc w:val="both"/>
      </w:pPr>
      <w:r w:rsidRPr="0029355D">
        <w:rPr>
          <w:b/>
        </w:rPr>
        <w:t>Class</w:t>
      </w:r>
      <w:r>
        <w:t xml:space="preserve">: </w:t>
      </w:r>
      <w:r w:rsidR="000F182F">
        <w:tab/>
      </w:r>
      <w:r>
        <w:t>Freshman</w:t>
      </w:r>
      <w:r w:rsidR="000F182F">
        <w:t xml:space="preserve">               </w:t>
      </w:r>
      <w:r w:rsidRPr="004F3CDA">
        <w:t>Sophomore</w:t>
      </w:r>
      <w:r>
        <w:t xml:space="preserve"> </w:t>
      </w:r>
      <w:r w:rsidR="000F182F">
        <w:t xml:space="preserve">               </w:t>
      </w:r>
      <w:r>
        <w:t>Junior</w:t>
      </w:r>
      <w:r w:rsidR="000F182F">
        <w:t xml:space="preserve">               Senior               </w:t>
      </w:r>
      <w:r>
        <w:t xml:space="preserve">Graduate Student </w:t>
      </w:r>
    </w:p>
    <w:p w:rsidR="000F182F" w:rsidRPr="000F182F" w:rsidRDefault="000F182F" w:rsidP="001D215C">
      <w:pPr>
        <w:rPr>
          <w:sz w:val="6"/>
        </w:rPr>
      </w:pPr>
    </w:p>
    <w:p w:rsidR="001D215C" w:rsidRDefault="001D215C" w:rsidP="001D215C">
      <w:r w:rsidRPr="0029355D">
        <w:rPr>
          <w:b/>
        </w:rPr>
        <w:t>Academic major</w:t>
      </w:r>
      <w:r>
        <w:t>: _____</w:t>
      </w:r>
      <w:r w:rsidR="004F3CDA">
        <w:t>___________________</w:t>
      </w:r>
      <w:r>
        <w:t xml:space="preserve"> </w:t>
      </w:r>
      <w:r w:rsidR="004F3CDA">
        <w:tab/>
      </w:r>
      <w:r w:rsidR="004F3CDA">
        <w:tab/>
      </w:r>
      <w:r w:rsidR="004F3CDA">
        <w:rPr>
          <w:b/>
        </w:rPr>
        <w:t>Company</w:t>
      </w:r>
      <w:r w:rsidR="004F3CDA">
        <w:t xml:space="preserve">: ________________________ </w:t>
      </w:r>
    </w:p>
    <w:p w:rsidR="000F182F" w:rsidRDefault="000F182F" w:rsidP="001D215C">
      <w:pPr>
        <w:rPr>
          <w:b/>
        </w:rPr>
      </w:pPr>
    </w:p>
    <w:p w:rsidR="001D215C" w:rsidRDefault="001D215C" w:rsidP="001D215C">
      <w:r w:rsidRPr="0029355D">
        <w:rPr>
          <w:b/>
        </w:rPr>
        <w:t>Previous Alternative Break Trips (if applicable)</w:t>
      </w:r>
      <w:r>
        <w:t xml:space="preserve">: __________________________________________ </w:t>
      </w:r>
    </w:p>
    <w:p w:rsidR="000F182F" w:rsidRDefault="000F182F" w:rsidP="001D215C">
      <w:pPr>
        <w:rPr>
          <w:b/>
        </w:rPr>
      </w:pPr>
    </w:p>
    <w:p w:rsidR="001D215C" w:rsidRDefault="001D215C" w:rsidP="001D215C">
      <w:r w:rsidRPr="0029355D">
        <w:rPr>
          <w:b/>
        </w:rPr>
        <w:t>Phone Number</w:t>
      </w:r>
      <w:r>
        <w:t xml:space="preserve">: ________________________________________________________ </w:t>
      </w:r>
    </w:p>
    <w:p w:rsidR="000F182F" w:rsidRDefault="000F182F" w:rsidP="001D215C">
      <w:pPr>
        <w:rPr>
          <w:b/>
        </w:rPr>
      </w:pPr>
    </w:p>
    <w:p w:rsidR="001D215C" w:rsidRDefault="001D215C" w:rsidP="001D215C">
      <w:r w:rsidRPr="0029355D">
        <w:rPr>
          <w:b/>
        </w:rPr>
        <w:t>Email</w:t>
      </w:r>
      <w:r>
        <w:t xml:space="preserve">: ______________________________________________________________ </w:t>
      </w:r>
    </w:p>
    <w:p w:rsidR="000F182F" w:rsidRDefault="000F182F" w:rsidP="001D215C">
      <w:pPr>
        <w:rPr>
          <w:b/>
        </w:rPr>
      </w:pPr>
    </w:p>
    <w:p w:rsidR="001D215C" w:rsidRDefault="001D215C" w:rsidP="001D215C">
      <w:r w:rsidRPr="0029355D">
        <w:rPr>
          <w:b/>
        </w:rPr>
        <w:t>CWID</w:t>
      </w:r>
      <w:r>
        <w:t>: ______________________</w:t>
      </w:r>
      <w:bookmarkStart w:id="0" w:name="_GoBack"/>
      <w:bookmarkEnd w:id="0"/>
      <w:r>
        <w:t>_______________________________</w:t>
      </w:r>
    </w:p>
    <w:p w:rsidR="001D215C" w:rsidRPr="000F182F" w:rsidRDefault="001D215C" w:rsidP="001D215C">
      <w:pPr>
        <w:rPr>
          <w:sz w:val="4"/>
        </w:rPr>
      </w:pPr>
    </w:p>
    <w:p w:rsidR="001D215C" w:rsidRPr="000F182F" w:rsidRDefault="000F182F" w:rsidP="001D215C">
      <w:pPr>
        <w:rPr>
          <w:b/>
        </w:rPr>
      </w:pPr>
      <w:r w:rsidRPr="000F182F">
        <w:rPr>
          <w:b/>
        </w:rPr>
        <w:t>Please</w:t>
      </w:r>
      <w:r w:rsidR="001D215C" w:rsidRPr="000F182F">
        <w:rPr>
          <w:b/>
        </w:rPr>
        <w:t xml:space="preserve"> brief</w:t>
      </w:r>
      <w:r w:rsidRPr="000F182F">
        <w:rPr>
          <w:b/>
        </w:rPr>
        <w:t>ly answer the following question</w:t>
      </w:r>
      <w:r w:rsidR="001D215C" w:rsidRPr="000F182F">
        <w:rPr>
          <w:b/>
        </w:rPr>
        <w:t xml:space="preserve">s: </w:t>
      </w:r>
    </w:p>
    <w:p w:rsidR="00646F60" w:rsidRDefault="00646F60" w:rsidP="00646F60">
      <w:pPr>
        <w:pStyle w:val="ListParagraph"/>
        <w:numPr>
          <w:ilvl w:val="0"/>
          <w:numId w:val="1"/>
        </w:numPr>
      </w:pPr>
      <w:r>
        <w:t>What leader characteristics do you exhibit that may bolster an Alternative Break trip?</w:t>
      </w:r>
    </w:p>
    <w:p w:rsidR="004F3CDA" w:rsidRDefault="004F3CDA" w:rsidP="004F3CDA"/>
    <w:p w:rsidR="004F3CDA" w:rsidRDefault="004F3CDA" w:rsidP="004F3CDA"/>
    <w:p w:rsidR="00646F60" w:rsidRDefault="00646F60" w:rsidP="00646F60">
      <w:pPr>
        <w:pStyle w:val="ListParagraph"/>
        <w:numPr>
          <w:ilvl w:val="0"/>
          <w:numId w:val="1"/>
        </w:numPr>
      </w:pPr>
      <w:r>
        <w:t>What social issue do you feel most passionately about and why?</w:t>
      </w:r>
    </w:p>
    <w:p w:rsidR="004F3CDA" w:rsidRDefault="004F3CDA" w:rsidP="004F3CDA"/>
    <w:p w:rsidR="004F3CDA" w:rsidRDefault="004F3CDA" w:rsidP="004F3CDA"/>
    <w:p w:rsidR="00646F60" w:rsidRDefault="00646F60" w:rsidP="00646F60">
      <w:pPr>
        <w:pStyle w:val="ListParagraph"/>
        <w:numPr>
          <w:ilvl w:val="0"/>
          <w:numId w:val="1"/>
        </w:numPr>
      </w:pPr>
      <w:r>
        <w:t>What do you hope to gain from going an Alternative Break trip?</w:t>
      </w:r>
    </w:p>
    <w:p w:rsidR="00646F60" w:rsidRPr="001D215C" w:rsidRDefault="00646F60" w:rsidP="00646F60"/>
    <w:sectPr w:rsidR="00646F60" w:rsidRPr="001D21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DF6433"/>
    <w:multiLevelType w:val="hybridMultilevel"/>
    <w:tmpl w:val="01FC5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7YwNjEwMTSyNDBX0lEKTi0uzszPAykwrgUAhw+yOywAAAA="/>
  </w:docVars>
  <w:rsids>
    <w:rsidRoot w:val="001D215C"/>
    <w:rsid w:val="000F182F"/>
    <w:rsid w:val="001D215C"/>
    <w:rsid w:val="0025468F"/>
    <w:rsid w:val="0029355D"/>
    <w:rsid w:val="004F3CDA"/>
    <w:rsid w:val="00536669"/>
    <w:rsid w:val="00646F60"/>
    <w:rsid w:val="006D182D"/>
    <w:rsid w:val="00CE6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5F3EB63"/>
  <w15:chartTrackingRefBased/>
  <w15:docId w15:val="{3FA54B34-586A-4BBF-B611-CAAE1B863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18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itadel</Company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R Roberts</dc:creator>
  <cp:keywords/>
  <dc:description/>
  <cp:lastModifiedBy>John R Roberts</cp:lastModifiedBy>
  <cp:revision>3</cp:revision>
  <dcterms:created xsi:type="dcterms:W3CDTF">2019-01-22T20:30:00Z</dcterms:created>
  <dcterms:modified xsi:type="dcterms:W3CDTF">2019-01-22T20:31:00Z</dcterms:modified>
</cp:coreProperties>
</file>